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7556, Number Passed Filter: 176671</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8-03T02:25:06Z</dcterms:created>
  <dcterms:modified xsi:type="dcterms:W3CDTF">2023-08-03T02: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